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D29FD9" w14:textId="0785B3AE" w:rsidR="0071623B" w:rsidRPr="00ED5DE9" w:rsidRDefault="0071623B" w:rsidP="0071623B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b/>
          <w:bCs/>
          <w:color w:val="000000"/>
          <w:sz w:val="22"/>
          <w:szCs w:val="22"/>
        </w:rPr>
      </w:pPr>
      <w:r w:rsidRPr="00ED5DE9">
        <w:rPr>
          <w:rFonts w:ascii="Arial" w:hAnsi="Arial" w:cs="Arial"/>
          <w:b/>
          <w:bCs/>
          <w:color w:val="000000"/>
          <w:sz w:val="22"/>
          <w:szCs w:val="22"/>
        </w:rPr>
        <w:t>You should write the name of the game that you made from the below given games.</w:t>
      </w:r>
    </w:p>
    <w:p w14:paraId="585116C5" w14:textId="3AAA1A8A" w:rsidR="0071623B" w:rsidRPr="00ED5DE9" w:rsidRDefault="0071623B" w:rsidP="0071623B">
      <w:pPr>
        <w:pStyle w:val="NormalWeb"/>
        <w:spacing w:before="0" w:beforeAutospacing="0" w:after="0" w:afterAutospacing="0"/>
        <w:ind w:firstLine="36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ED5DE9">
        <w:rPr>
          <w:rFonts w:ascii="Arial" w:hAnsi="Arial" w:cs="Arial"/>
          <w:b/>
          <w:bCs/>
          <w:color w:val="000000"/>
          <w:sz w:val="22"/>
          <w:szCs w:val="22"/>
        </w:rPr>
        <w:t xml:space="preserve">Ans: </w:t>
      </w:r>
      <w:r w:rsidR="00ED5DE9">
        <w:rPr>
          <w:rFonts w:ascii="Arial" w:hAnsi="Arial" w:cs="Arial"/>
          <w:color w:val="000000"/>
          <w:sz w:val="22"/>
          <w:szCs w:val="22"/>
        </w:rPr>
        <w:t>Ball blast.</w:t>
      </w:r>
    </w:p>
    <w:p w14:paraId="503664E0" w14:textId="77777777" w:rsidR="0071623B" w:rsidRPr="00ED5DE9" w:rsidRDefault="0071623B" w:rsidP="0071623B">
      <w:pPr>
        <w:pStyle w:val="NormalWeb"/>
        <w:spacing w:before="0" w:beforeAutospacing="0" w:after="0" w:afterAutospacing="0"/>
        <w:ind w:firstLine="360"/>
        <w:textAlignment w:val="baseline"/>
        <w:rPr>
          <w:rFonts w:ascii="Arial" w:hAnsi="Arial" w:cs="Arial"/>
          <w:b/>
          <w:bCs/>
          <w:color w:val="000000"/>
          <w:sz w:val="22"/>
          <w:szCs w:val="22"/>
        </w:rPr>
      </w:pPr>
    </w:p>
    <w:p w14:paraId="534B366D" w14:textId="51C8C655" w:rsidR="0071623B" w:rsidRPr="00ED5DE9" w:rsidRDefault="0071623B" w:rsidP="0071623B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b/>
          <w:bCs/>
          <w:color w:val="000000"/>
          <w:sz w:val="22"/>
          <w:szCs w:val="22"/>
        </w:rPr>
      </w:pPr>
      <w:r w:rsidRPr="00ED5DE9">
        <w:rPr>
          <w:rFonts w:ascii="Arial" w:hAnsi="Arial" w:cs="Arial"/>
          <w:b/>
          <w:bCs/>
          <w:color w:val="000000"/>
          <w:sz w:val="22"/>
          <w:szCs w:val="22"/>
        </w:rPr>
        <w:t>You should also write down the reasons you chose that game.</w:t>
      </w:r>
    </w:p>
    <w:p w14:paraId="1E6D865E" w14:textId="695CDA11" w:rsidR="0071623B" w:rsidRPr="00ED5DE9" w:rsidRDefault="0071623B" w:rsidP="0071623B">
      <w:pPr>
        <w:pStyle w:val="NormalWeb"/>
        <w:spacing w:before="0" w:beforeAutospacing="0" w:after="0" w:afterAutospacing="0"/>
        <w:ind w:left="36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ED5DE9">
        <w:rPr>
          <w:rFonts w:ascii="Arial" w:hAnsi="Arial" w:cs="Arial"/>
          <w:b/>
          <w:bCs/>
          <w:color w:val="000000"/>
          <w:sz w:val="22"/>
          <w:szCs w:val="22"/>
        </w:rPr>
        <w:t>Ans:</w:t>
      </w:r>
      <w:r w:rsidR="00ED5DE9"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 w:rsidR="00ED5DE9">
        <w:rPr>
          <w:rFonts w:ascii="Arial" w:hAnsi="Arial" w:cs="Arial"/>
          <w:color w:val="000000"/>
          <w:sz w:val="22"/>
          <w:szCs w:val="22"/>
        </w:rPr>
        <w:t>I chose to make this game because I felt that the skills, I have learned till now will be sufficient to make this game.</w:t>
      </w:r>
    </w:p>
    <w:p w14:paraId="4B48751B" w14:textId="77777777" w:rsidR="0071623B" w:rsidRPr="00ED5DE9" w:rsidRDefault="0071623B" w:rsidP="0071623B">
      <w:pPr>
        <w:pStyle w:val="NormalWeb"/>
        <w:spacing w:before="0" w:beforeAutospacing="0" w:after="0" w:afterAutospacing="0"/>
        <w:ind w:left="360"/>
        <w:textAlignment w:val="baseline"/>
        <w:rPr>
          <w:rFonts w:ascii="Arial" w:hAnsi="Arial" w:cs="Arial"/>
          <w:b/>
          <w:bCs/>
          <w:color w:val="000000"/>
          <w:sz w:val="22"/>
          <w:szCs w:val="22"/>
        </w:rPr>
      </w:pPr>
    </w:p>
    <w:p w14:paraId="0773D156" w14:textId="35C16081" w:rsidR="0071623B" w:rsidRPr="00ED5DE9" w:rsidRDefault="0071623B" w:rsidP="0071623B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b/>
          <w:bCs/>
          <w:color w:val="000000"/>
          <w:sz w:val="22"/>
          <w:szCs w:val="22"/>
        </w:rPr>
      </w:pPr>
      <w:r w:rsidRPr="00ED5DE9">
        <w:rPr>
          <w:rFonts w:ascii="Arial" w:hAnsi="Arial" w:cs="Arial"/>
          <w:b/>
          <w:bCs/>
          <w:color w:val="000000"/>
          <w:sz w:val="22"/>
          <w:szCs w:val="22"/>
        </w:rPr>
        <w:t>You should also describe what hurdles you faced and how you overcame them.</w:t>
      </w:r>
    </w:p>
    <w:p w14:paraId="56A00A95" w14:textId="088EA593" w:rsidR="0071623B" w:rsidRPr="00ED5DE9" w:rsidRDefault="0071623B" w:rsidP="0071623B">
      <w:pPr>
        <w:pStyle w:val="NormalWeb"/>
        <w:spacing w:before="0" w:beforeAutospacing="0" w:after="0" w:afterAutospacing="0"/>
        <w:ind w:left="36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ED5DE9">
        <w:rPr>
          <w:rFonts w:ascii="Arial" w:hAnsi="Arial" w:cs="Arial"/>
          <w:b/>
          <w:bCs/>
          <w:color w:val="000000"/>
          <w:sz w:val="22"/>
          <w:szCs w:val="22"/>
        </w:rPr>
        <w:t>Ans:</w:t>
      </w:r>
      <w:r w:rsidR="00ED5DE9"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 w:rsidR="00ED5DE9">
        <w:rPr>
          <w:rFonts w:ascii="Arial" w:hAnsi="Arial" w:cs="Arial"/>
          <w:color w:val="000000"/>
          <w:sz w:val="22"/>
          <w:szCs w:val="22"/>
        </w:rPr>
        <w:t>I faced some hurdles to split the big coin into two small coins.</w:t>
      </w:r>
    </w:p>
    <w:p w14:paraId="4F756F54" w14:textId="77777777" w:rsidR="0071623B" w:rsidRPr="00ED5DE9" w:rsidRDefault="0071623B" w:rsidP="0071623B">
      <w:pPr>
        <w:pStyle w:val="NormalWeb"/>
        <w:spacing w:before="0" w:beforeAutospacing="0" w:after="0" w:afterAutospacing="0"/>
        <w:ind w:left="360"/>
        <w:textAlignment w:val="baseline"/>
        <w:rPr>
          <w:rFonts w:ascii="Arial" w:hAnsi="Arial" w:cs="Arial"/>
          <w:b/>
          <w:bCs/>
          <w:color w:val="000000"/>
          <w:sz w:val="22"/>
          <w:szCs w:val="22"/>
        </w:rPr>
      </w:pPr>
    </w:p>
    <w:p w14:paraId="01328CA3" w14:textId="673CC766" w:rsidR="0071623B" w:rsidRPr="00ED5DE9" w:rsidRDefault="0071623B" w:rsidP="0071623B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b/>
          <w:bCs/>
          <w:color w:val="000000"/>
          <w:sz w:val="22"/>
          <w:szCs w:val="22"/>
        </w:rPr>
      </w:pPr>
      <w:r w:rsidRPr="00ED5DE9">
        <w:rPr>
          <w:rFonts w:ascii="Arial" w:hAnsi="Arial" w:cs="Arial"/>
          <w:b/>
          <w:bCs/>
          <w:color w:val="000000"/>
          <w:sz w:val="22"/>
          <w:szCs w:val="22"/>
        </w:rPr>
        <w:t>If you are unable to complete any of the requirements, state the difficulty that caused you to fail.</w:t>
      </w:r>
    </w:p>
    <w:p w14:paraId="21BA84C0" w14:textId="1D9D12BB" w:rsidR="0071623B" w:rsidRPr="00ED5DE9" w:rsidRDefault="0071623B" w:rsidP="0071623B">
      <w:pPr>
        <w:pStyle w:val="NormalWeb"/>
        <w:spacing w:before="0" w:beforeAutospacing="0" w:after="0" w:afterAutospacing="0"/>
        <w:ind w:left="36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ED5DE9">
        <w:rPr>
          <w:rFonts w:ascii="Arial" w:hAnsi="Arial" w:cs="Arial"/>
          <w:b/>
          <w:bCs/>
          <w:color w:val="000000"/>
          <w:sz w:val="22"/>
          <w:szCs w:val="22"/>
        </w:rPr>
        <w:t>Ans:</w:t>
      </w:r>
      <w:r w:rsidR="00ED5DE9"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 w:rsidR="00ED5DE9">
        <w:rPr>
          <w:rFonts w:ascii="Arial" w:hAnsi="Arial" w:cs="Arial"/>
          <w:color w:val="000000"/>
          <w:sz w:val="22"/>
          <w:szCs w:val="22"/>
        </w:rPr>
        <w:t>I was not able to split the big coin into small coins when they are hit with the bullet. I tried to solve the issue with the skills that I have but was not able to.</w:t>
      </w:r>
    </w:p>
    <w:p w14:paraId="2803C2B8" w14:textId="77777777" w:rsidR="0071623B" w:rsidRDefault="0071623B" w:rsidP="0071623B">
      <w:pPr>
        <w:pStyle w:val="NormalWeb"/>
        <w:spacing w:before="0" w:beforeAutospacing="0" w:after="0" w:afterAutospacing="0"/>
        <w:ind w:left="36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469D6EFB" w14:textId="77777777" w:rsidR="00FC0607" w:rsidRDefault="00FC0607"/>
    <w:sectPr w:rsidR="00FC06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D74E59"/>
    <w:multiLevelType w:val="multilevel"/>
    <w:tmpl w:val="FD7C2B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zMxNLc0NTQzNzBU0lEKTi0uzszPAykwqgUAweW90ywAAAA="/>
  </w:docVars>
  <w:rsids>
    <w:rsidRoot w:val="00B738B5"/>
    <w:rsid w:val="0071623B"/>
    <w:rsid w:val="008E5D60"/>
    <w:rsid w:val="00B738B5"/>
    <w:rsid w:val="00ED5DE9"/>
    <w:rsid w:val="00FC0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8D4465"/>
  <w15:chartTrackingRefBased/>
  <w15:docId w15:val="{CA2A3A95-1C35-4840-805C-992598CCD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16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575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HASSAN</dc:creator>
  <cp:keywords/>
  <dc:description/>
  <cp:lastModifiedBy>MUHAMMAD HASSAN</cp:lastModifiedBy>
  <cp:revision>4</cp:revision>
  <dcterms:created xsi:type="dcterms:W3CDTF">2022-01-18T10:46:00Z</dcterms:created>
  <dcterms:modified xsi:type="dcterms:W3CDTF">2022-01-18T11:17:00Z</dcterms:modified>
</cp:coreProperties>
</file>